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Dominic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Dominica received a score of 42.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Dominic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Dominica received a score of</w:t>
      </w:r>
      <w:r>
        <w:t xml:space="preserve"> </w:t>
      </w:r>
      <w:r>
        <w:rPr>
          <w:b/>
          <w:bCs/>
        </w:rPr>
        <w:t xml:space="preserve">28.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Dominica received a score of 54.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Dominica received a score of 39.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Dominica received a score of 3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Dominic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Dominic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Dominic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Dominic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Dominica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Dominica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Dominic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Dominic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Dominica received a score of 0.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Dominic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Dominic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Dominica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7, 200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59:01Z</dcterms:created>
  <dcterms:modified xsi:type="dcterms:W3CDTF">2024-11-11T20: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Dominica Country Report</vt:lpwstr>
  </property>
  <property fmtid="{D5CDD505-2E9C-101B-9397-08002B2CF9AE}" pid="10" name="toc-title">
    <vt:lpwstr>Table of contents</vt:lpwstr>
  </property>
</Properties>
</file>